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BodyText"/>
      </w:pPr>
      <w:r>
        <w:t xml:space="preserve">##./obs_source/transclusions//obs-devotionals-unit-10#Community Study: Approved Servants—Aiming to Please God Most of All.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35Z</dcterms:created>
  <dcterms:modified xsi:type="dcterms:W3CDTF">2023-05-25T16: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Teaches Other Stories</vt:lpwstr>
  </property>
</Properties>
</file>